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60DC81B" w14:textId="4C905242" w:rsidR="00FB315F" w:rsidRPr="00050591" w:rsidRDefault="006D7DA0">
      <w:pPr>
        <w:spacing w:line="360" w:lineRule="auto"/>
        <w:jc w:val="center"/>
        <w:rPr>
          <w:rFonts w:ascii="Times New Roman" w:hAnsi="Times New Roman" w:cs="Times New Roman"/>
          <w:b/>
        </w:rPr>
      </w:pPr>
      <w:bookmarkStart w:id="0" w:name="_GoBack"/>
      <w:bookmarkEnd w:id="0"/>
      <w:r w:rsidRPr="00050591">
        <w:rPr>
          <w:rFonts w:ascii="Times New Roman" w:hAnsi="Times New Roman" w:cs="Times New Roman"/>
          <w:b/>
        </w:rPr>
        <w:t xml:space="preserve">INFORMACJA DLA </w:t>
      </w:r>
      <w:r w:rsidR="0092564A" w:rsidRPr="00050591">
        <w:rPr>
          <w:rFonts w:ascii="Times New Roman" w:hAnsi="Times New Roman" w:cs="Times New Roman"/>
          <w:b/>
        </w:rPr>
        <w:t>UCZESTNIKA BADANIA</w:t>
      </w:r>
    </w:p>
    <w:p w14:paraId="09C2AB9F" w14:textId="77777777" w:rsidR="00FB315F" w:rsidRPr="00050591" w:rsidRDefault="00FB315F">
      <w:pPr>
        <w:spacing w:line="360" w:lineRule="auto"/>
        <w:jc w:val="center"/>
        <w:rPr>
          <w:rFonts w:ascii="Times New Roman" w:hAnsi="Times New Roman" w:cs="Times New Roman"/>
          <w:b/>
          <w:sz w:val="20"/>
        </w:rPr>
      </w:pPr>
    </w:p>
    <w:p w14:paraId="5D0BA658" w14:textId="340B9A9D" w:rsidR="00FB315F" w:rsidRPr="00050591" w:rsidRDefault="006D7DA0" w:rsidP="007302BC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0"/>
        </w:rPr>
      </w:pPr>
      <w:r w:rsidRPr="00050591">
        <w:rPr>
          <w:rFonts w:ascii="Times New Roman" w:hAnsi="Times New Roman" w:cs="Times New Roman"/>
          <w:sz w:val="20"/>
        </w:rPr>
        <w:t>Została Pan/i zaproszony/a do wzięcia udziału w badaniu naukowym. Aby podjąć świadomą decyzję o</w:t>
      </w:r>
      <w:r w:rsidR="007302BC">
        <w:rPr>
          <w:rFonts w:ascii="Times New Roman" w:hAnsi="Times New Roman" w:cs="Times New Roman"/>
          <w:sz w:val="20"/>
        </w:rPr>
        <w:t> </w:t>
      </w:r>
      <w:r w:rsidRPr="00050591">
        <w:rPr>
          <w:rFonts w:ascii="Times New Roman" w:hAnsi="Times New Roman" w:cs="Times New Roman"/>
          <w:sz w:val="20"/>
        </w:rPr>
        <w:t>wzięciu lub zaniechaniu udziału w badaniu lub rezygnacji z niego, należy zapoznać się z informacjami o</w:t>
      </w:r>
      <w:r w:rsidR="007302BC">
        <w:rPr>
          <w:rFonts w:ascii="Times New Roman" w:hAnsi="Times New Roman" w:cs="Times New Roman"/>
          <w:sz w:val="20"/>
        </w:rPr>
        <w:t> </w:t>
      </w:r>
      <w:r w:rsidRPr="00050591">
        <w:rPr>
          <w:rFonts w:ascii="Times New Roman" w:hAnsi="Times New Roman" w:cs="Times New Roman"/>
          <w:sz w:val="20"/>
        </w:rPr>
        <w:t>ewentualnym ryzyku i korzyściach dla tego badania. Taką procedurę nazywa się wyrażeniem świadomej zgody.</w:t>
      </w:r>
      <w:r w:rsidR="007302BC">
        <w:rPr>
          <w:rFonts w:ascii="Times New Roman" w:hAnsi="Times New Roman" w:cs="Times New Roman"/>
          <w:sz w:val="20"/>
        </w:rPr>
        <w:t xml:space="preserve"> </w:t>
      </w:r>
      <w:r w:rsidRPr="00050591">
        <w:rPr>
          <w:rFonts w:ascii="Times New Roman" w:hAnsi="Times New Roman" w:cs="Times New Roman"/>
          <w:sz w:val="20"/>
        </w:rPr>
        <w:t>Każdy uczestnik badania otrzyma kopię podpisanego Formularza Świadomej Zgody na udział w badaniu. Niniejsze badanie nosi nazwę:</w:t>
      </w:r>
    </w:p>
    <w:p w14:paraId="59BC61A1" w14:textId="451E5A95" w:rsidR="00FB315F" w:rsidRPr="00050591" w:rsidRDefault="006D7DA0">
      <w:pPr>
        <w:spacing w:line="360" w:lineRule="auto"/>
        <w:jc w:val="both"/>
        <w:rPr>
          <w:rFonts w:ascii="Times New Roman" w:hAnsi="Times New Roman" w:cs="Times New Roman"/>
          <w:b/>
          <w:sz w:val="20"/>
        </w:rPr>
      </w:pPr>
      <w:r w:rsidRPr="00050591">
        <w:rPr>
          <w:rFonts w:ascii="Times New Roman" w:hAnsi="Times New Roman" w:cs="Times New Roman"/>
          <w:b/>
          <w:sz w:val="20"/>
        </w:rPr>
        <w:t>CEL BADANIA</w:t>
      </w:r>
    </w:p>
    <w:p w14:paraId="6DD6A5E0" w14:textId="77777777" w:rsidR="00FB315F" w:rsidRPr="00050591" w:rsidRDefault="006D7DA0">
      <w:pPr>
        <w:spacing w:line="360" w:lineRule="auto"/>
        <w:jc w:val="both"/>
        <w:rPr>
          <w:rFonts w:ascii="Times New Roman" w:hAnsi="Times New Roman" w:cs="Times New Roman"/>
          <w:b/>
          <w:sz w:val="20"/>
        </w:rPr>
      </w:pPr>
      <w:r w:rsidRPr="00050591">
        <w:rPr>
          <w:rFonts w:ascii="Times New Roman" w:hAnsi="Times New Roman" w:cs="Times New Roman"/>
          <w:b/>
          <w:sz w:val="20"/>
        </w:rPr>
        <w:t>PLAN BADANIA</w:t>
      </w:r>
    </w:p>
    <w:p w14:paraId="56492ADC" w14:textId="77777777" w:rsidR="00FB315F" w:rsidRPr="00050591" w:rsidRDefault="006D7DA0">
      <w:pPr>
        <w:spacing w:line="360" w:lineRule="auto"/>
        <w:jc w:val="both"/>
        <w:rPr>
          <w:rFonts w:ascii="Times New Roman" w:hAnsi="Times New Roman" w:cs="Times New Roman"/>
          <w:b/>
          <w:sz w:val="20"/>
        </w:rPr>
      </w:pPr>
      <w:r w:rsidRPr="00050591">
        <w:rPr>
          <w:rFonts w:ascii="Times New Roman" w:hAnsi="Times New Roman" w:cs="Times New Roman"/>
          <w:b/>
          <w:sz w:val="20"/>
        </w:rPr>
        <w:t>OPIS PROCEDUR BADANIA</w:t>
      </w:r>
    </w:p>
    <w:p w14:paraId="4FFE1C01" w14:textId="77777777" w:rsidR="003C0C45" w:rsidRPr="00050591" w:rsidRDefault="003C0C45">
      <w:pPr>
        <w:spacing w:line="360" w:lineRule="auto"/>
        <w:jc w:val="both"/>
        <w:rPr>
          <w:rFonts w:ascii="Times New Roman" w:hAnsi="Times New Roman" w:cs="Times New Roman"/>
          <w:b/>
          <w:iCs/>
          <w:sz w:val="20"/>
        </w:rPr>
      </w:pPr>
      <w:r w:rsidRPr="00050591">
        <w:rPr>
          <w:rFonts w:ascii="Times New Roman" w:hAnsi="Times New Roman" w:cs="Times New Roman"/>
          <w:b/>
          <w:iCs/>
          <w:sz w:val="20"/>
        </w:rPr>
        <w:t>ZASADY UDZIAŁU W BADANIU</w:t>
      </w:r>
    </w:p>
    <w:p w14:paraId="0F92343E" w14:textId="77777777" w:rsidR="00FB315F" w:rsidRPr="00050591" w:rsidRDefault="006D7DA0">
      <w:pPr>
        <w:spacing w:line="360" w:lineRule="auto"/>
        <w:jc w:val="both"/>
        <w:rPr>
          <w:rFonts w:ascii="Times New Roman" w:hAnsi="Times New Roman" w:cs="Times New Roman"/>
          <w:b/>
          <w:iCs/>
          <w:sz w:val="20"/>
        </w:rPr>
      </w:pPr>
      <w:r w:rsidRPr="00050591">
        <w:rPr>
          <w:rFonts w:ascii="Times New Roman" w:hAnsi="Times New Roman" w:cs="Times New Roman"/>
          <w:b/>
          <w:iCs/>
          <w:sz w:val="20"/>
        </w:rPr>
        <w:t xml:space="preserve">MOŻLIWE KORZYŚCI </w:t>
      </w:r>
    </w:p>
    <w:p w14:paraId="113777FA" w14:textId="77777777" w:rsidR="00FB315F" w:rsidRPr="00050591" w:rsidRDefault="006D7DA0">
      <w:pPr>
        <w:spacing w:line="360" w:lineRule="auto"/>
        <w:jc w:val="both"/>
        <w:rPr>
          <w:rFonts w:ascii="Times New Roman" w:hAnsi="Times New Roman" w:cs="Times New Roman"/>
          <w:b/>
          <w:iCs/>
          <w:color w:val="FF0000"/>
          <w:sz w:val="20"/>
          <w:u w:val="single"/>
        </w:rPr>
      </w:pPr>
      <w:r w:rsidRPr="00050591">
        <w:rPr>
          <w:rFonts w:ascii="Times New Roman" w:hAnsi="Times New Roman" w:cs="Times New Roman"/>
          <w:b/>
          <w:iCs/>
          <w:sz w:val="20"/>
        </w:rPr>
        <w:t>MOŻLIWE SKUTKI UBOCZNE</w:t>
      </w:r>
    </w:p>
    <w:p w14:paraId="66D208D6" w14:textId="77777777" w:rsidR="00FB315F" w:rsidRPr="00050591" w:rsidRDefault="006D7DA0">
      <w:pPr>
        <w:spacing w:line="360" w:lineRule="auto"/>
        <w:jc w:val="both"/>
        <w:rPr>
          <w:rFonts w:ascii="Times New Roman" w:hAnsi="Times New Roman" w:cs="Times New Roman"/>
          <w:b/>
          <w:iCs/>
          <w:sz w:val="20"/>
        </w:rPr>
      </w:pPr>
      <w:r w:rsidRPr="00050591">
        <w:rPr>
          <w:rFonts w:ascii="Times New Roman" w:hAnsi="Times New Roman" w:cs="Times New Roman"/>
          <w:b/>
          <w:iCs/>
          <w:sz w:val="20"/>
        </w:rPr>
        <w:t>ASPEKT FINANSOWY</w:t>
      </w:r>
    </w:p>
    <w:p w14:paraId="6D231361" w14:textId="77777777" w:rsidR="00FB315F" w:rsidRPr="00050591" w:rsidRDefault="006D7DA0">
      <w:pPr>
        <w:spacing w:line="360" w:lineRule="auto"/>
        <w:jc w:val="both"/>
        <w:rPr>
          <w:rFonts w:ascii="Times New Roman" w:hAnsi="Times New Roman" w:cs="Times New Roman"/>
          <w:iCs/>
          <w:sz w:val="20"/>
        </w:rPr>
      </w:pPr>
      <w:r w:rsidRPr="00050591">
        <w:rPr>
          <w:rFonts w:ascii="Times New Roman" w:hAnsi="Times New Roman" w:cs="Times New Roman"/>
          <w:b/>
          <w:iCs/>
          <w:sz w:val="20"/>
        </w:rPr>
        <w:t>PRYWATNOŚĆ</w:t>
      </w:r>
    </w:p>
    <w:p w14:paraId="75AB5550" w14:textId="1ECC1F55" w:rsidR="00FB315F" w:rsidRPr="00050591" w:rsidRDefault="006D7DA0">
      <w:pPr>
        <w:spacing w:line="360" w:lineRule="auto"/>
        <w:ind w:firstLine="708"/>
        <w:jc w:val="both"/>
        <w:rPr>
          <w:rFonts w:ascii="Times New Roman" w:hAnsi="Times New Roman" w:cs="Times New Roman"/>
          <w:sz w:val="20"/>
        </w:rPr>
      </w:pPr>
      <w:r w:rsidRPr="00050591">
        <w:rPr>
          <w:rFonts w:ascii="Times New Roman" w:hAnsi="Times New Roman" w:cs="Times New Roman"/>
          <w:sz w:val="20"/>
        </w:rPr>
        <w:t xml:space="preserve">Zapisy w dokumentacji badania są poufne. Ani Pana/i nazwisko, ani żadne inne dane osobowe nie zostaną użyte w publikacjach, które mogą powstać na podstawie wyników uzyskanych z niniejszego badania. Podpisując Formularz Świadomej Zgody zezwala się na udostępnienie oryginałów lub kopii wyników badań </w:t>
      </w:r>
      <w:r w:rsidR="0092564A" w:rsidRPr="00050591">
        <w:rPr>
          <w:rFonts w:ascii="Times New Roman" w:hAnsi="Times New Roman" w:cs="Times New Roman"/>
          <w:sz w:val="20"/>
        </w:rPr>
        <w:t>(jeżeli dotyczy)</w:t>
      </w:r>
      <w:r w:rsidRPr="00050591">
        <w:rPr>
          <w:rFonts w:ascii="Times New Roman" w:hAnsi="Times New Roman" w:cs="Times New Roman"/>
          <w:sz w:val="20"/>
        </w:rPr>
        <w:t xml:space="preserve"> koniecznych do udokumentowania stanu zdrowia każdego uczestnika badania w trakcie jego trwania.</w:t>
      </w:r>
    </w:p>
    <w:p w14:paraId="48F4DF9D" w14:textId="77777777" w:rsidR="00FB315F" w:rsidRPr="00050591" w:rsidRDefault="006D7DA0">
      <w:pPr>
        <w:spacing w:line="360" w:lineRule="auto"/>
        <w:jc w:val="both"/>
        <w:rPr>
          <w:rFonts w:ascii="Times New Roman" w:hAnsi="Times New Roman" w:cs="Times New Roman"/>
          <w:b/>
          <w:iCs/>
          <w:sz w:val="20"/>
        </w:rPr>
      </w:pPr>
      <w:r w:rsidRPr="00050591">
        <w:rPr>
          <w:rFonts w:ascii="Times New Roman" w:hAnsi="Times New Roman" w:cs="Times New Roman"/>
          <w:b/>
          <w:iCs/>
          <w:sz w:val="20"/>
        </w:rPr>
        <w:t>PRAWO DO ODMOWY I WYCOFANIA SIĘ</w:t>
      </w:r>
    </w:p>
    <w:p w14:paraId="7533661E" w14:textId="1C5252BB" w:rsidR="00FB315F" w:rsidRPr="00050591" w:rsidRDefault="006D7DA0">
      <w:pPr>
        <w:spacing w:line="360" w:lineRule="auto"/>
        <w:ind w:firstLine="708"/>
        <w:jc w:val="both"/>
        <w:rPr>
          <w:rFonts w:ascii="Times New Roman" w:hAnsi="Times New Roman" w:cs="Times New Roman"/>
          <w:b/>
          <w:i/>
          <w:sz w:val="20"/>
        </w:rPr>
      </w:pPr>
      <w:r w:rsidRPr="00050591">
        <w:rPr>
          <w:rFonts w:ascii="Times New Roman" w:hAnsi="Times New Roman" w:cs="Times New Roman"/>
          <w:sz w:val="20"/>
        </w:rPr>
        <w:t xml:space="preserve">Decyzja o przystąpieniu do badania jest całkowicie dobrowolna. Każdy samodzielnie ocenia czy zrozumiał wyjaśnienia </w:t>
      </w:r>
      <w:r w:rsidR="0092564A" w:rsidRPr="00050591">
        <w:rPr>
          <w:rFonts w:ascii="Times New Roman" w:hAnsi="Times New Roman" w:cs="Times New Roman"/>
          <w:sz w:val="20"/>
        </w:rPr>
        <w:t>badacza</w:t>
      </w:r>
      <w:r w:rsidRPr="00050591">
        <w:rPr>
          <w:rFonts w:ascii="Times New Roman" w:hAnsi="Times New Roman" w:cs="Times New Roman"/>
          <w:sz w:val="20"/>
        </w:rPr>
        <w:t xml:space="preserve"> oraz informacje przekazane w formie pisemnej na temat badania. W przypadku przystąpienia do badania istnieje możliwość wycofania się z niego w dowolnym momencie. W żadnej sytuacji wycofanie się z badania nie będzie się wiązać z jakąkolwiek karą, formą ograniczeń czy utratą nabytych praw. Badacze mogą wyłączyć z badania każdego uczestnika (bez jego zgody), jeśli będzie to w jego najlepiej rozumianym interesie lub w przypadku przerwania badania.</w:t>
      </w:r>
    </w:p>
    <w:p w14:paraId="4FE1962B" w14:textId="77777777" w:rsidR="00FB315F" w:rsidRPr="00050591" w:rsidRDefault="006D7DA0">
      <w:pPr>
        <w:spacing w:line="360" w:lineRule="auto"/>
        <w:jc w:val="both"/>
        <w:rPr>
          <w:rFonts w:ascii="Times New Roman" w:hAnsi="Times New Roman" w:cs="Times New Roman"/>
          <w:b/>
          <w:iCs/>
          <w:sz w:val="20"/>
        </w:rPr>
      </w:pPr>
      <w:r w:rsidRPr="00050591">
        <w:rPr>
          <w:rFonts w:ascii="Times New Roman" w:hAnsi="Times New Roman" w:cs="Times New Roman"/>
          <w:b/>
          <w:iCs/>
          <w:sz w:val="20"/>
        </w:rPr>
        <w:t>PODMIOT REALIZUJĄCY BADANIE</w:t>
      </w:r>
    </w:p>
    <w:p w14:paraId="5983C2A6" w14:textId="77777777" w:rsidR="00FB315F" w:rsidRPr="00050591" w:rsidRDefault="006D7DA0">
      <w:pPr>
        <w:spacing w:after="0" w:line="360" w:lineRule="auto"/>
        <w:jc w:val="both"/>
        <w:rPr>
          <w:rFonts w:ascii="Times New Roman" w:hAnsi="Times New Roman" w:cs="Times New Roman"/>
          <w:b/>
          <w:sz w:val="20"/>
        </w:rPr>
      </w:pPr>
      <w:r w:rsidRPr="00050591">
        <w:rPr>
          <w:rFonts w:ascii="Times New Roman" w:hAnsi="Times New Roman" w:cs="Times New Roman"/>
          <w:b/>
          <w:sz w:val="20"/>
        </w:rPr>
        <w:t xml:space="preserve">Adres: </w:t>
      </w:r>
    </w:p>
    <w:p w14:paraId="3885E6AF" w14:textId="77777777" w:rsidR="00FB315F" w:rsidRPr="00050591" w:rsidRDefault="006D7DA0">
      <w:pPr>
        <w:spacing w:after="0" w:line="360" w:lineRule="auto"/>
        <w:jc w:val="both"/>
        <w:rPr>
          <w:rFonts w:ascii="Times New Roman" w:hAnsi="Times New Roman" w:cs="Times New Roman"/>
          <w:b/>
          <w:sz w:val="20"/>
          <w:shd w:val="clear" w:color="auto" w:fill="FFFFFF"/>
        </w:rPr>
      </w:pPr>
      <w:r w:rsidRPr="00050591">
        <w:rPr>
          <w:rFonts w:ascii="Times New Roman" w:hAnsi="Times New Roman" w:cs="Times New Roman"/>
          <w:b/>
          <w:sz w:val="20"/>
          <w:shd w:val="clear" w:color="auto" w:fill="FFFFFF"/>
        </w:rPr>
        <w:t>Kontakt do osoby odpowiedzialnej:</w:t>
      </w:r>
    </w:p>
    <w:p w14:paraId="7D0D6D40" w14:textId="567D19C0" w:rsidR="00FB315F" w:rsidRPr="00050591" w:rsidRDefault="006D7DA0">
      <w:pPr>
        <w:spacing w:line="360" w:lineRule="auto"/>
        <w:jc w:val="right"/>
        <w:rPr>
          <w:rFonts w:ascii="Times New Roman" w:hAnsi="Times New Roman" w:cs="Times New Roman"/>
          <w:b/>
          <w:sz w:val="20"/>
        </w:rPr>
      </w:pPr>
      <w:r w:rsidRPr="00050591">
        <w:rPr>
          <w:rFonts w:ascii="Times New Roman" w:hAnsi="Times New Roman" w:cs="Times New Roman"/>
          <w:b/>
          <w:sz w:val="20"/>
        </w:rPr>
        <w:t>…………………………………………………….</w:t>
      </w:r>
    </w:p>
    <w:p w14:paraId="07252884" w14:textId="77777777" w:rsidR="00FB315F" w:rsidRPr="00050591" w:rsidRDefault="006D7DA0">
      <w:pPr>
        <w:spacing w:line="360" w:lineRule="auto"/>
        <w:jc w:val="center"/>
        <w:rPr>
          <w:rFonts w:ascii="Times New Roman" w:hAnsi="Times New Roman" w:cs="Times New Roman"/>
          <w:b/>
          <w:sz w:val="20"/>
        </w:rPr>
      </w:pPr>
      <w:r w:rsidRPr="00050591">
        <w:rPr>
          <w:rFonts w:ascii="Times New Roman" w:hAnsi="Times New Roman" w:cs="Times New Roman"/>
          <w:b/>
          <w:sz w:val="20"/>
        </w:rPr>
        <w:t xml:space="preserve">                                                                                        Podpis badacza</w:t>
      </w:r>
    </w:p>
    <w:sectPr w:rsidR="00FB315F" w:rsidRPr="00050591" w:rsidSect="00D325AA">
      <w:footerReference w:type="default" r:id="rId10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672C533" w14:textId="77777777" w:rsidR="008A499F" w:rsidRDefault="008A499F">
      <w:pPr>
        <w:spacing w:after="0" w:line="240" w:lineRule="auto"/>
      </w:pPr>
      <w:r>
        <w:separator/>
      </w:r>
    </w:p>
  </w:endnote>
  <w:endnote w:type="continuationSeparator" w:id="0">
    <w:p w14:paraId="0330166D" w14:textId="77777777" w:rsidR="008A499F" w:rsidRDefault="008A49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74858252"/>
      <w:showingPlcHdr/>
    </w:sdtPr>
    <w:sdtEndPr/>
    <w:sdtContent>
      <w:p w14:paraId="4CA3C775" w14:textId="2F789304" w:rsidR="003C0C45" w:rsidRDefault="00D325AA">
        <w:pPr>
          <w:pStyle w:val="Stopka"/>
          <w:jc w:val="right"/>
        </w:pPr>
        <w:r>
          <w:t xml:space="preserve">     </w:t>
        </w:r>
      </w:p>
    </w:sdtContent>
  </w:sdt>
  <w:p w14:paraId="4227BE21" w14:textId="77777777" w:rsidR="003C0C45" w:rsidRDefault="003C0C45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4C219BB" w14:textId="77777777" w:rsidR="008A499F" w:rsidRDefault="008A499F">
      <w:pPr>
        <w:spacing w:after="0" w:line="240" w:lineRule="auto"/>
      </w:pPr>
      <w:r>
        <w:separator/>
      </w:r>
    </w:p>
  </w:footnote>
  <w:footnote w:type="continuationSeparator" w:id="0">
    <w:p w14:paraId="55A29385" w14:textId="77777777" w:rsidR="008A499F" w:rsidRDefault="008A49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54272"/>
    <w:multiLevelType w:val="multilevel"/>
    <w:tmpl w:val="CA2806F6"/>
    <w:lvl w:ilvl="0">
      <w:start w:val="1"/>
      <w:numFmt w:val="decimal"/>
      <w:lvlText w:val="%1."/>
      <w:lvlJc w:val="left"/>
      <w:pPr>
        <w:ind w:left="720" w:hanging="360"/>
      </w:pPr>
      <w:rPr>
        <w:rFonts w:ascii="Tahoma" w:eastAsiaTheme="minorHAnsi" w:hAnsi="Tahoma" w:cs="Tahom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D83334F"/>
    <w:multiLevelType w:val="hybridMultilevel"/>
    <w:tmpl w:val="9FBC66B2"/>
    <w:lvl w:ilvl="0" w:tplc="407421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6FA60CB4"/>
    <w:multiLevelType w:val="hybridMultilevel"/>
    <w:tmpl w:val="E98E773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WwNDQwNjQxMbYwNTJU0lEKTi0uzszPAykwqgUAC/VQaCwAAAA="/>
  </w:docVars>
  <w:rsids>
    <w:rsidRoot w:val="003B01E4"/>
    <w:rsid w:val="00015F2F"/>
    <w:rsid w:val="000223DF"/>
    <w:rsid w:val="00037CD2"/>
    <w:rsid w:val="00050591"/>
    <w:rsid w:val="000A7C17"/>
    <w:rsid w:val="000B7AA0"/>
    <w:rsid w:val="000D625B"/>
    <w:rsid w:val="00103BCE"/>
    <w:rsid w:val="00143DC1"/>
    <w:rsid w:val="001804E0"/>
    <w:rsid w:val="002001CB"/>
    <w:rsid w:val="00232D58"/>
    <w:rsid w:val="002623FB"/>
    <w:rsid w:val="00276F71"/>
    <w:rsid w:val="002C35CB"/>
    <w:rsid w:val="002E7B6F"/>
    <w:rsid w:val="002F320C"/>
    <w:rsid w:val="0030195D"/>
    <w:rsid w:val="00306BBB"/>
    <w:rsid w:val="0035257F"/>
    <w:rsid w:val="00367CA8"/>
    <w:rsid w:val="003B01E4"/>
    <w:rsid w:val="003B12B8"/>
    <w:rsid w:val="003C0C45"/>
    <w:rsid w:val="003C32C7"/>
    <w:rsid w:val="003C5ECA"/>
    <w:rsid w:val="00417040"/>
    <w:rsid w:val="0042167F"/>
    <w:rsid w:val="0059065B"/>
    <w:rsid w:val="005A669E"/>
    <w:rsid w:val="005E66F4"/>
    <w:rsid w:val="006231C3"/>
    <w:rsid w:val="00623522"/>
    <w:rsid w:val="006712D0"/>
    <w:rsid w:val="00695F1B"/>
    <w:rsid w:val="006D7DA0"/>
    <w:rsid w:val="006E1855"/>
    <w:rsid w:val="006F4184"/>
    <w:rsid w:val="007302BC"/>
    <w:rsid w:val="00735021"/>
    <w:rsid w:val="00742CDD"/>
    <w:rsid w:val="00755E18"/>
    <w:rsid w:val="0078386C"/>
    <w:rsid w:val="00785A5A"/>
    <w:rsid w:val="007D36B5"/>
    <w:rsid w:val="00824B9F"/>
    <w:rsid w:val="008350ED"/>
    <w:rsid w:val="00892AE2"/>
    <w:rsid w:val="008A499F"/>
    <w:rsid w:val="008C3BD8"/>
    <w:rsid w:val="008E45AE"/>
    <w:rsid w:val="008F2D13"/>
    <w:rsid w:val="00901F3B"/>
    <w:rsid w:val="0092564A"/>
    <w:rsid w:val="00985C8A"/>
    <w:rsid w:val="009D168A"/>
    <w:rsid w:val="00A7211F"/>
    <w:rsid w:val="00A948A4"/>
    <w:rsid w:val="00B77C14"/>
    <w:rsid w:val="00BA008E"/>
    <w:rsid w:val="00C659B3"/>
    <w:rsid w:val="00C973B3"/>
    <w:rsid w:val="00CA3E22"/>
    <w:rsid w:val="00CF7C1F"/>
    <w:rsid w:val="00D20610"/>
    <w:rsid w:val="00D325AA"/>
    <w:rsid w:val="00DB154A"/>
    <w:rsid w:val="00DD2986"/>
    <w:rsid w:val="00DF46AB"/>
    <w:rsid w:val="00E566EF"/>
    <w:rsid w:val="00EB6B60"/>
    <w:rsid w:val="00F1449F"/>
    <w:rsid w:val="00F6438B"/>
    <w:rsid w:val="00FB315F"/>
    <w:rsid w:val="00FC70D2"/>
    <w:rsid w:val="00FF2074"/>
    <w:rsid w:val="7189763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33AE3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header" w:semiHidden="0" w:qFormat="1"/>
    <w:lsdException w:name="footer" w:semiHidden="0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Balloon Text" w:qFormat="1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06BBB"/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unhideWhenUsed/>
    <w:qFormat/>
    <w:rsid w:val="00306BBB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306BBB"/>
    <w:pPr>
      <w:spacing w:line="240" w:lineRule="auto"/>
    </w:pPr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unhideWhenUsed/>
    <w:rsid w:val="00306BBB"/>
    <w:rPr>
      <w:b/>
      <w:bCs/>
    </w:rPr>
  </w:style>
  <w:style w:type="paragraph" w:styleId="Stopka">
    <w:name w:val="footer"/>
    <w:basedOn w:val="Normalny"/>
    <w:link w:val="StopkaZnak"/>
    <w:uiPriority w:val="99"/>
    <w:unhideWhenUsed/>
    <w:rsid w:val="00306BBB"/>
    <w:pPr>
      <w:tabs>
        <w:tab w:val="center" w:pos="4536"/>
        <w:tab w:val="right" w:pos="9072"/>
      </w:tabs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qFormat/>
    <w:rsid w:val="00306BBB"/>
    <w:pPr>
      <w:tabs>
        <w:tab w:val="center" w:pos="4536"/>
        <w:tab w:val="right" w:pos="9072"/>
      </w:tabs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unhideWhenUsed/>
    <w:qFormat/>
    <w:rsid w:val="00306BBB"/>
    <w:rPr>
      <w:sz w:val="16"/>
      <w:szCs w:val="16"/>
    </w:rPr>
  </w:style>
  <w:style w:type="paragraph" w:customStyle="1" w:styleId="Akapitzlist1">
    <w:name w:val="Akapit z listą1"/>
    <w:basedOn w:val="Normalny"/>
    <w:uiPriority w:val="34"/>
    <w:qFormat/>
    <w:rsid w:val="00306BBB"/>
    <w:pPr>
      <w:ind w:left="720"/>
      <w:contextualSpacing/>
    </w:p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qFormat/>
    <w:rsid w:val="00306BBB"/>
    <w:rPr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qFormat/>
    <w:rsid w:val="00306BBB"/>
    <w:rPr>
      <w:b/>
      <w:bCs/>
      <w:sz w:val="20"/>
      <w:szCs w:val="20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306BBB"/>
    <w:rPr>
      <w:rFonts w:ascii="Segoe UI" w:hAnsi="Segoe UI" w:cs="Segoe UI"/>
      <w:sz w:val="18"/>
      <w:szCs w:val="18"/>
    </w:rPr>
  </w:style>
  <w:style w:type="character" w:customStyle="1" w:styleId="NagwekZnak">
    <w:name w:val="Nagłówek Znak"/>
    <w:basedOn w:val="Domylnaczcionkaakapitu"/>
    <w:link w:val="Nagwek"/>
    <w:uiPriority w:val="99"/>
    <w:qFormat/>
    <w:rsid w:val="00306BBB"/>
  </w:style>
  <w:style w:type="character" w:customStyle="1" w:styleId="StopkaZnak">
    <w:name w:val="Stopka Znak"/>
    <w:basedOn w:val="Domylnaczcionkaakapitu"/>
    <w:link w:val="Stopka"/>
    <w:uiPriority w:val="99"/>
    <w:rsid w:val="00306BBB"/>
  </w:style>
  <w:style w:type="paragraph" w:styleId="Tekstpodstawowy3">
    <w:name w:val="Body Text 3"/>
    <w:basedOn w:val="Normalny"/>
    <w:link w:val="Tekstpodstawowy3Znak"/>
    <w:rsid w:val="005A669E"/>
    <w:pPr>
      <w:overflowPunct w:val="0"/>
      <w:autoSpaceDE w:val="0"/>
      <w:autoSpaceDN w:val="0"/>
      <w:adjustRightInd w:val="0"/>
      <w:spacing w:after="240" w:line="240" w:lineRule="auto"/>
      <w:jc w:val="both"/>
    </w:pPr>
    <w:rPr>
      <w:rFonts w:ascii="Times New Roman" w:eastAsia="Times New Roman" w:hAnsi="Times New Roman" w:cs="Times New Roman"/>
      <w:i/>
      <w:iCs/>
      <w:sz w:val="24"/>
      <w:szCs w:val="20"/>
      <w:lang w:val="en-US"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5A669E"/>
    <w:rPr>
      <w:rFonts w:ascii="Times New Roman" w:eastAsia="Times New Roman" w:hAnsi="Times New Roman" w:cs="Times New Roman"/>
      <w:i/>
      <w:iCs/>
      <w:sz w:val="24"/>
      <w:lang w:val="en-US"/>
    </w:rPr>
  </w:style>
  <w:style w:type="paragraph" w:styleId="Akapitzlist">
    <w:name w:val="List Paragraph"/>
    <w:basedOn w:val="Normalny"/>
    <w:uiPriority w:val="99"/>
    <w:rsid w:val="002E7B6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header" w:semiHidden="0" w:qFormat="1"/>
    <w:lsdException w:name="footer" w:semiHidden="0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Balloon Text" w:qFormat="1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06BBB"/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unhideWhenUsed/>
    <w:qFormat/>
    <w:rsid w:val="00306BBB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306BBB"/>
    <w:pPr>
      <w:spacing w:line="240" w:lineRule="auto"/>
    </w:pPr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unhideWhenUsed/>
    <w:rsid w:val="00306BBB"/>
    <w:rPr>
      <w:b/>
      <w:bCs/>
    </w:rPr>
  </w:style>
  <w:style w:type="paragraph" w:styleId="Stopka">
    <w:name w:val="footer"/>
    <w:basedOn w:val="Normalny"/>
    <w:link w:val="StopkaZnak"/>
    <w:uiPriority w:val="99"/>
    <w:unhideWhenUsed/>
    <w:rsid w:val="00306BBB"/>
    <w:pPr>
      <w:tabs>
        <w:tab w:val="center" w:pos="4536"/>
        <w:tab w:val="right" w:pos="9072"/>
      </w:tabs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qFormat/>
    <w:rsid w:val="00306BBB"/>
    <w:pPr>
      <w:tabs>
        <w:tab w:val="center" w:pos="4536"/>
        <w:tab w:val="right" w:pos="9072"/>
      </w:tabs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unhideWhenUsed/>
    <w:qFormat/>
    <w:rsid w:val="00306BBB"/>
    <w:rPr>
      <w:sz w:val="16"/>
      <w:szCs w:val="16"/>
    </w:rPr>
  </w:style>
  <w:style w:type="paragraph" w:customStyle="1" w:styleId="Akapitzlist1">
    <w:name w:val="Akapit z listą1"/>
    <w:basedOn w:val="Normalny"/>
    <w:uiPriority w:val="34"/>
    <w:qFormat/>
    <w:rsid w:val="00306BBB"/>
    <w:pPr>
      <w:ind w:left="720"/>
      <w:contextualSpacing/>
    </w:p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qFormat/>
    <w:rsid w:val="00306BBB"/>
    <w:rPr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qFormat/>
    <w:rsid w:val="00306BBB"/>
    <w:rPr>
      <w:b/>
      <w:bCs/>
      <w:sz w:val="20"/>
      <w:szCs w:val="20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306BBB"/>
    <w:rPr>
      <w:rFonts w:ascii="Segoe UI" w:hAnsi="Segoe UI" w:cs="Segoe UI"/>
      <w:sz w:val="18"/>
      <w:szCs w:val="18"/>
    </w:rPr>
  </w:style>
  <w:style w:type="character" w:customStyle="1" w:styleId="NagwekZnak">
    <w:name w:val="Nagłówek Znak"/>
    <w:basedOn w:val="Domylnaczcionkaakapitu"/>
    <w:link w:val="Nagwek"/>
    <w:uiPriority w:val="99"/>
    <w:qFormat/>
    <w:rsid w:val="00306BBB"/>
  </w:style>
  <w:style w:type="character" w:customStyle="1" w:styleId="StopkaZnak">
    <w:name w:val="Stopka Znak"/>
    <w:basedOn w:val="Domylnaczcionkaakapitu"/>
    <w:link w:val="Stopka"/>
    <w:uiPriority w:val="99"/>
    <w:rsid w:val="00306BBB"/>
  </w:style>
  <w:style w:type="paragraph" w:styleId="Tekstpodstawowy3">
    <w:name w:val="Body Text 3"/>
    <w:basedOn w:val="Normalny"/>
    <w:link w:val="Tekstpodstawowy3Znak"/>
    <w:rsid w:val="005A669E"/>
    <w:pPr>
      <w:overflowPunct w:val="0"/>
      <w:autoSpaceDE w:val="0"/>
      <w:autoSpaceDN w:val="0"/>
      <w:adjustRightInd w:val="0"/>
      <w:spacing w:after="240" w:line="240" w:lineRule="auto"/>
      <w:jc w:val="both"/>
    </w:pPr>
    <w:rPr>
      <w:rFonts w:ascii="Times New Roman" w:eastAsia="Times New Roman" w:hAnsi="Times New Roman" w:cs="Times New Roman"/>
      <w:i/>
      <w:iCs/>
      <w:sz w:val="24"/>
      <w:szCs w:val="20"/>
      <w:lang w:val="en-US"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5A669E"/>
    <w:rPr>
      <w:rFonts w:ascii="Times New Roman" w:eastAsia="Times New Roman" w:hAnsi="Times New Roman" w:cs="Times New Roman"/>
      <w:i/>
      <w:iCs/>
      <w:sz w:val="24"/>
      <w:lang w:val="en-US"/>
    </w:rPr>
  </w:style>
  <w:style w:type="paragraph" w:styleId="Akapitzlist">
    <w:name w:val="List Paragraph"/>
    <w:basedOn w:val="Normalny"/>
    <w:uiPriority w:val="99"/>
    <w:rsid w:val="002E7B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microsoft.com/office/2007/relationships/stylesWithEffects" Target="stylesWithEffect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1D04F74-C989-4893-B550-41C8B31AAB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9</Words>
  <Characters>1559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żytkownik systemu Windows</dc:creator>
  <cp:lastModifiedBy>Emilia Pajer</cp:lastModifiedBy>
  <cp:revision>2</cp:revision>
  <cp:lastPrinted>2022-09-19T08:29:00Z</cp:lastPrinted>
  <dcterms:created xsi:type="dcterms:W3CDTF">2022-09-27T05:44:00Z</dcterms:created>
  <dcterms:modified xsi:type="dcterms:W3CDTF">2022-09-27T0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5-10.2.0.5978</vt:lpwstr>
  </property>
</Properties>
</file>